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Australia</w:t>
      </w:r>
      <w:r>
        <w:t xml:space="preserve"> </w:t>
      </w:r>
      <w:r>
        <w:t xml:space="preserve">Brisbane</w:t>
      </w:r>
    </w:p>
    <w:p>
      <w:pPr>
        <w:pStyle w:val="FirstParagraph"/>
      </w:pPr>
      <w:r>
        <w:rPr>
          <w:bCs/>
          <w:b/>
        </w:rPr>
        <w:t xml:space="preserve">John Doe</w:t>
      </w:r>
      <w:r>
        <w:br/>
      </w:r>
      <w:r>
        <w:t xml:space="preserve">123 Green Valley Road</w:t>
      </w:r>
      <w:r>
        <w:br/>
      </w:r>
      <w:r>
        <w:t xml:space="preserve">Brisbane, Queensland, Australia</w:t>
      </w:r>
      <w:r>
        <w:br/>
      </w:r>
      <w:r>
        <w:t xml:space="preserve">+61 412 345 678</w:t>
      </w:r>
      <w:r>
        <w:br/>
      </w:r>
      <w:r>
        <w:t xml:space="preserve">john.doe@example.com</w:t>
      </w:r>
    </w:p>
    <w:p>
      <w:pPr>
        <w:pStyle w:val="BodyText"/>
      </w:pPr>
      <w:r>
        <w:t xml:space="preserve">April 5, 2024</w:t>
      </w:r>
    </w:p>
    <w:p>
      <w:pPr>
        <w:pStyle w:val="BodyText"/>
      </w:pPr>
      <w:r>
        <w:rPr>
          <w:bCs/>
          <w:b/>
        </w:rPr>
        <w:t xml:space="preserve">Hiring Manager</w:t>
      </w:r>
      <w:r>
        <w:br/>
      </w:r>
      <w:r>
        <w:t xml:space="preserve">ABC Environmental Solutions Pty Ltd</w:t>
      </w:r>
      <w:r>
        <w:br/>
      </w:r>
      <w:r>
        <w:t xml:space="preserve">456 Sustainable Street</w:t>
      </w:r>
      <w:r>
        <w:br/>
      </w:r>
      <w:r>
        <w:t xml:space="preserve">Brisbane, Queensland, Australia</w:t>
      </w:r>
    </w:p>
    <w:bookmarkStart w:id="24" w:name="X329a3245818cab0aefc108c650c9de144a9f972"/>
    <w:p>
      <w:pPr>
        <w:pStyle w:val="Heading1"/>
      </w:pPr>
      <w:r>
        <w:t xml:space="preserve">Cover Letter for Environmental Engineer Position</w:t>
      </w:r>
    </w:p>
    <w:p>
      <w:pPr>
        <w:pStyle w:val="FirstParagraph"/>
      </w:pPr>
      <w:r>
        <w:t xml:space="preserve">Dear Hiring Manager,</w:t>
      </w:r>
    </w:p>
    <w:p>
      <w:pPr>
        <w:pStyle w:val="BodyText"/>
      </w:pPr>
      <w:r>
        <w:t xml:space="preserve">I am writing to express my interest in the Environmental Engineer position at ABC Environmental Solutions Pty Ltd, as advertised in Australia Brisbane. With a strong academic background in environmental engineering and hands-on experience addressing complex environmental challenges, I am eager to contribute my expertise to your organization’s mission of promoting sustainable development and environmental stewardship in Queensland.</w:t>
      </w:r>
    </w:p>
    <w:p>
      <w:pPr>
        <w:pStyle w:val="BodyText"/>
      </w:pPr>
      <w:r>
        <w:t xml:space="preserve">As an Environmental Engineer with over five years of experience, I have developed a deep understanding of the intricate relationship between human activity and ecological systems. My work has focused on designing innovative solutions for water quality management, waste reduction strategies, and renewable energy integration. In Australia Brisbane, where rapid urbanization and climate change pose unique environmental challenges, my skills align perfectly with the need for professionals who can balance economic growth with environmental protection.</w:t>
      </w:r>
    </w:p>
    <w:bookmarkStart w:id="20" w:name="why-i-am-the-right-candidate"/>
    <w:p>
      <w:pPr>
        <w:pStyle w:val="Heading2"/>
      </w:pPr>
      <w:r>
        <w:t xml:space="preserve">Why I Am the Right Candidate</w:t>
      </w:r>
    </w:p>
    <w:p>
      <w:pPr>
        <w:pStyle w:val="FirstParagraph"/>
      </w:pPr>
      <w:r>
        <w:t xml:space="preserve">My career in environmental engineering has been driven by a passion for creating solutions that safeguard both people and the planet. At my previous role with XYZ Environmental Consulting, I led a project to assess and remediate contaminated soil sites in Brisbane’s industrial zones. This work required rigorous data analysis, collaboration with local authorities, and the development of site-specific mitigation plans that complied with Australia’s environmental regulations. The success of this initiative not only improved land quality but also set a precedent for sustainable redevelopment in the region.</w:t>
      </w:r>
    </w:p>
    <w:p>
      <w:pPr>
        <w:pStyle w:val="BodyText"/>
      </w:pPr>
      <w:r>
        <w:t xml:space="preserve">Another key aspect of my expertise lies in water resource management. As part of a team working on Brisbane’s urban stormwater systems, I designed and implemented a green infrastructure solution that reduced runoff pollution by 30%. This project was recognized by the Queensland Government for its contribution to achieving the state’s sustainability goals. I understand that Brisbane’s unique ecosystem—marked by its rivers, wetlands, and biodiversity—requires tailored approaches to environmental management, and I am committed to delivering solutions that reflect this understanding.</w:t>
      </w:r>
    </w:p>
    <w:bookmarkEnd w:id="20"/>
    <w:bookmarkStart w:id="21" w:name="X40e6874d15585a0bb8ea0b4410df83c17bdff09"/>
    <w:p>
      <w:pPr>
        <w:pStyle w:val="Heading2"/>
      </w:pPr>
      <w:r>
        <w:t xml:space="preserve">Commitment to Sustainability in Australia Brisbane</w:t>
      </w:r>
    </w:p>
    <w:p>
      <w:pPr>
        <w:pStyle w:val="FirstParagraph"/>
      </w:pPr>
      <w:r>
        <w:t xml:space="preserve">Working in Australia Brisbane has given me firsthand insight into the region’s environmental priorities. From protecting the Great Barrier Reef to managing urban heat islands, there is a clear emphasis on innovation and collaboration. I have actively participated in local initiatives such as the Brisbane City Council’s “Greening Our City” program, where I contributed to planning community-based tree planting projects that enhanced urban biodiversity and improved air quality. These experiences have reinforced my belief that environmental engineering is not just a profession but a responsibility to future generations.</w:t>
      </w:r>
    </w:p>
    <w:p>
      <w:pPr>
        <w:pStyle w:val="BodyText"/>
      </w:pPr>
      <w:r>
        <w:t xml:space="preserve">My ability to navigate Australia’s regulatory framework is another asset. I am well-versed in the requirements of the Environmental Protection Act 1994 and the National Environmental Policy, ensuring that all projects adhere to legal standards while maximizing environmental benefits. Additionally, I have experience working with Indigenous communities to integrate traditional ecological knowledge into modern engineering practices—a critical component of sustainable development in Queensland.</w:t>
      </w:r>
    </w:p>
    <w:bookmarkEnd w:id="21"/>
    <w:bookmarkStart w:id="22" w:name="why-abc-environmental-solutions-pty-ltd"/>
    <w:p>
      <w:pPr>
        <w:pStyle w:val="Heading2"/>
      </w:pPr>
      <w:r>
        <w:t xml:space="preserve">Why ABC Environmental Solutions Pty Ltd?</w:t>
      </w:r>
    </w:p>
    <w:p>
      <w:pPr>
        <w:pStyle w:val="FirstParagraph"/>
      </w:pPr>
      <w:r>
        <w:t xml:space="preserve">I am particularly drawn to ABC Environmental Solutions Pty Ltd because of your reputation as a leader in environmental innovation. Your commitment to advancing renewable energy projects and reducing carbon footprints resonates with my professional values. I am especially impressed by your recent work on the Brisbane Solar Farm initiative, which exemplifies how engineering can drive meaningful climate action. I am eager to contribute my technical skills and collaborative spirit to support such impactful projects.</w:t>
      </w:r>
    </w:p>
    <w:p>
      <w:pPr>
        <w:pStyle w:val="BodyText"/>
      </w:pPr>
      <w:r>
        <w:t xml:space="preserve">What sets me apart is my ability to combine technical expertise with a strong focus on community engagement. In Brisbane, where environmental challenges often intersect with social equity, I believe it is essential to involve stakeholders at every stage of a project. This approach not only ensures transparency but also fosters long-term solutions that benefit all members of the community.</w:t>
      </w:r>
    </w:p>
    <w:bookmarkEnd w:id="22"/>
    <w:bookmarkStart w:id="23" w:name="conclusion"/>
    <w:p>
      <w:pPr>
        <w:pStyle w:val="Heading2"/>
      </w:pPr>
      <w:r>
        <w:t xml:space="preserve">Conclusion</w:t>
      </w:r>
    </w:p>
    <w:p>
      <w:pPr>
        <w:pStyle w:val="FirstParagraph"/>
      </w:pPr>
      <w:r>
        <w:t xml:space="preserve">Thank you for considering my application. I am enthusiastic about the opportunity to join ABC Environmental Solutions Pty Ltd and contribute to your mission of creating a healthier, more sustainable Brisbane. I would welcome the chance to discuss how my background, skills, and passion for environmental engineering align with your organization’s goals. Please feel free to contact me at +61 412 345 678 or john.doe@example.com to schedule an interview.</w:t>
      </w:r>
    </w:p>
    <w:p>
      <w:pPr>
        <w:pStyle w:val="BodyText"/>
      </w:pPr>
      <w:r>
        <w:t xml:space="preserve">Sincerely,</w:t>
      </w:r>
    </w:p>
    <w:p>
      <w:pPr>
        <w:pStyle w:val="BodyText"/>
      </w:pPr>
      <w:r>
        <w:rPr>
          <w:bCs/>
          <w:b/>
        </w:rP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Australia Brisbane</dc:title>
  <dc:creator/>
  <dc:language>en</dc:language>
  <cp:keywords/>
  <dcterms:created xsi:type="dcterms:W3CDTF">2026-07-21T15:21:15Z</dcterms:created>
  <dcterms:modified xsi:type="dcterms:W3CDTF">2026-07-21T15:21:15Z</dcterms:modified>
</cp:coreProperties>
</file>

<file path=docProps/custom.xml><?xml version="1.0" encoding="utf-8"?>
<Properties xmlns="http://schemas.openxmlformats.org/officeDocument/2006/custom-properties" xmlns:vt="http://schemas.openxmlformats.org/officeDocument/2006/docPropsVTypes"/>
</file>